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994971" w14:textId="054D9615" w:rsidR="000F359E" w:rsidRPr="00560755" w:rsidRDefault="00E11BFC" w:rsidP="00266147">
      <w:pPr>
        <w:widowControl w:val="0"/>
        <w:autoSpaceDE w:val="0"/>
        <w:autoSpaceDN w:val="0"/>
        <w:adjustRightInd w:val="0"/>
        <w:spacing w:before="240" w:after="240" w:line="276" w:lineRule="auto"/>
        <w:rPr>
          <w:rFonts w:ascii="Times New Roman" w:hAnsi="Times New Roman" w:cs="Times New Roman"/>
          <w:b/>
          <w:bCs/>
          <w:color w:val="262626"/>
          <w:sz w:val="36"/>
          <w:szCs w:val="22"/>
        </w:rPr>
      </w:pPr>
      <w:r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Assignment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DF115B">
        <w:rPr>
          <w:rFonts w:ascii="Times New Roman" w:hAnsi="Times New Roman" w:cs="Times New Roman"/>
          <w:b/>
          <w:bCs/>
          <w:color w:val="262626"/>
          <w:sz w:val="36"/>
          <w:szCs w:val="22"/>
        </w:rPr>
        <w:t>2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–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DF115B">
        <w:rPr>
          <w:rFonts w:ascii="Times New Roman" w:hAnsi="Times New Roman" w:cs="Times New Roman"/>
          <w:b/>
          <w:bCs/>
          <w:color w:val="262626"/>
          <w:sz w:val="36"/>
          <w:szCs w:val="22"/>
        </w:rPr>
        <w:t>MLP and Filters</w:t>
      </w:r>
      <w:r w:rsidR="00CB0842">
        <w:rPr>
          <w:rFonts w:ascii="Times New Roman" w:hAnsi="Times New Roman" w:cs="Times New Roman"/>
          <w:b/>
          <w:bCs/>
          <w:color w:val="262626"/>
          <w:sz w:val="36"/>
          <w:szCs w:val="22"/>
        </w:rPr>
        <w:t>.</w:t>
      </w:r>
    </w:p>
    <w:p w14:paraId="51A35229" w14:textId="40E94973" w:rsidR="009521DA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Assignment overview.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is designed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o </w:t>
      </w:r>
      <w:r w:rsidR="00DF115B">
        <w:rPr>
          <w:rFonts w:ascii="Times New Roman" w:eastAsia="Calibri" w:hAnsi="Times New Roman" w:cs="Times New Roman"/>
          <w:sz w:val="22"/>
          <w:szCs w:val="22"/>
          <w:lang w:val="en-CA"/>
        </w:rPr>
        <w:t>start exploring the capabilities of neural networks and to convolutions.</w:t>
      </w:r>
      <w:bookmarkStart w:id="0" w:name="_GoBack"/>
      <w:bookmarkEnd w:id="0"/>
      <w:r w:rsidR="00DF115B" w:rsidRPr="00923327">
        <w:rPr>
          <w:rFonts w:ascii="Times New Roman" w:eastAsia="Calibri" w:hAnsi="Times New Roman" w:cs="Times New Roman"/>
          <w:sz w:val="22"/>
          <w:szCs w:val="22"/>
          <w:highlight w:val="yellow"/>
          <w:lang w:val="en-CA"/>
        </w:rPr>
        <w:t xml:space="preserve"> This is a group assignment with groups of two</w:t>
      </w:r>
      <w:r w:rsidR="00DF115B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. Please find a partner and work together on this assignment. Please let me know in a timely manner if you have not found a partner.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You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r task </w:t>
      </w:r>
      <w:r w:rsidR="00DF115B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in this assignment is to apply </w:t>
      </w:r>
      <w:r w:rsidR="00DF115B" w:rsidRPr="00923327">
        <w:rPr>
          <w:rFonts w:ascii="Times New Roman" w:eastAsia="Calibri" w:hAnsi="Times New Roman" w:cs="Times New Roman"/>
          <w:sz w:val="22"/>
          <w:szCs w:val="22"/>
          <w:highlight w:val="yellow"/>
          <w:lang w:val="en-CA"/>
        </w:rPr>
        <w:t>a</w:t>
      </w:r>
      <w:r w:rsidR="00923327" w:rsidRPr="00923327">
        <w:rPr>
          <w:rFonts w:ascii="Times New Roman" w:eastAsia="Calibri" w:hAnsi="Times New Roman" w:cs="Times New Roman"/>
          <w:sz w:val="22"/>
          <w:szCs w:val="22"/>
          <w:highlight w:val="yellow"/>
          <w:lang w:val="en-CA"/>
        </w:rPr>
        <w:t>n</w:t>
      </w:r>
      <w:r w:rsidR="00DF115B" w:rsidRPr="00923327">
        <w:rPr>
          <w:rFonts w:ascii="Times New Roman" w:eastAsia="Calibri" w:hAnsi="Times New Roman" w:cs="Times New Roman"/>
          <w:sz w:val="22"/>
          <w:szCs w:val="22"/>
          <w:highlight w:val="yellow"/>
          <w:lang w:val="en-CA"/>
        </w:rPr>
        <w:t xml:space="preserve"> edge filter</w:t>
      </w:r>
      <w:r w:rsidR="00DF115B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o photographs of you and to </w:t>
      </w:r>
      <w:r w:rsidR="00DF115B" w:rsidRPr="002E4BD0">
        <w:rPr>
          <w:rFonts w:ascii="Times New Roman" w:eastAsia="Calibri" w:hAnsi="Times New Roman" w:cs="Times New Roman"/>
          <w:color w:val="FF0000"/>
          <w:sz w:val="22"/>
          <w:szCs w:val="22"/>
          <w:lang w:val="en-CA"/>
        </w:rPr>
        <w:t xml:space="preserve">modify an </w:t>
      </w:r>
      <w:r w:rsidR="000A2E79" w:rsidRPr="002E4BD0">
        <w:rPr>
          <w:rFonts w:ascii="Times New Roman" w:eastAsia="Calibri" w:hAnsi="Times New Roman" w:cs="Times New Roman"/>
          <w:color w:val="FF0000"/>
          <w:sz w:val="22"/>
          <w:szCs w:val="22"/>
          <w:lang w:val="en-CA"/>
        </w:rPr>
        <w:t xml:space="preserve">MLP program </w:t>
      </w:r>
      <w:r w:rsidR="00DF115B" w:rsidRPr="002E4BD0">
        <w:rPr>
          <w:rFonts w:ascii="Times New Roman" w:eastAsia="Calibri" w:hAnsi="Times New Roman" w:cs="Times New Roman"/>
          <w:color w:val="FF0000"/>
          <w:sz w:val="22"/>
          <w:szCs w:val="22"/>
          <w:lang w:val="en-CA"/>
        </w:rPr>
        <w:t>in various ways</w:t>
      </w:r>
      <w:r w:rsidR="00DF115B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. </w:t>
      </w:r>
    </w:p>
    <w:p w14:paraId="1E579CA9" w14:textId="1CD3CFF5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DF115B">
        <w:rPr>
          <w:rFonts w:ascii="Times New Roman" w:eastAsia="Calibri" w:hAnsi="Times New Roman" w:cs="Times New Roman"/>
          <w:sz w:val="22"/>
          <w:szCs w:val="22"/>
          <w:lang w:val="en-CA"/>
        </w:rPr>
        <w:t>P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>lease submit y</w:t>
      </w:r>
      <w:r w:rsidR="00923327">
        <w:rPr>
          <w:rFonts w:ascii="Times New Roman" w:eastAsia="Calibri" w:hAnsi="Times New Roman" w:cs="Times New Roman"/>
          <w:sz w:val="22"/>
          <w:szCs w:val="22"/>
          <w:lang w:val="en-CA"/>
        </w:rPr>
        <w:t>our program and answers as Jupyt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er notebook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on Brightspace</w:t>
      </w:r>
      <w:r w:rsidR="00D51A1E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as </w:t>
      </w:r>
      <w:r w:rsidR="00DF115B">
        <w:rPr>
          <w:rFonts w:ascii="Times New Roman" w:eastAsia="Calibri" w:hAnsi="Times New Roman" w:cs="Times New Roman"/>
          <w:sz w:val="22"/>
          <w:szCs w:val="22"/>
          <w:lang w:val="en-CA"/>
        </w:rPr>
        <w:t>A2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.</w:t>
      </w:r>
      <w:r w:rsidR="00355ABC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All programs have to be included in the submission.</w:t>
      </w:r>
    </w:p>
    <w:p w14:paraId="2221BC9D" w14:textId="0AED78A3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 deadline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530A58">
        <w:rPr>
          <w:rFonts w:ascii="Times New Roman" w:eastAsia="Calibri" w:hAnsi="Times New Roman" w:cs="Times New Roman"/>
          <w:szCs w:val="22"/>
          <w:lang w:val="en-CA"/>
        </w:rPr>
        <w:t>Wednesday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,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530A58">
        <w:rPr>
          <w:rFonts w:ascii="Times New Roman" w:eastAsia="Calibri" w:hAnsi="Times New Roman" w:cs="Times New Roman"/>
          <w:sz w:val="22"/>
          <w:szCs w:val="22"/>
          <w:lang w:val="en-CA"/>
        </w:rPr>
        <w:t>October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530A58">
        <w:rPr>
          <w:rFonts w:ascii="Times New Roman" w:eastAsia="Calibri" w:hAnsi="Times New Roman" w:cs="Times New Roman"/>
          <w:sz w:val="22"/>
          <w:szCs w:val="22"/>
          <w:lang w:val="en-CA"/>
        </w:rPr>
        <w:t>3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at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530A5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11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:00</w:t>
      </w:r>
      <w:r w:rsid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  <w:r w:rsidR="00530A5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a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m.</w:t>
      </w:r>
    </w:p>
    <w:p w14:paraId="034DA160" w14:textId="487AA314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Late submission </w:t>
      </w:r>
      <w:r w:rsidR="00AB052D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can not be accepted</w:t>
      </w:r>
      <w:r w:rsidR="00355ABC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 and no extension will be granted for this assignment!</w:t>
      </w:r>
      <w:r w:rsidR="00AB052D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 </w:t>
      </w:r>
    </w:p>
    <w:p w14:paraId="5434A2E6" w14:textId="77777777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Academic Integrit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Dalhousie academic integrity policy applies to all submissions in this course. You are expected to submit your own work. Please refer to and understand the academic integrity policy, available </w:t>
      </w:r>
      <w:r w:rsidR="00FC598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at </w:t>
      </w:r>
      <w:hyperlink r:id="rId8" w:history="1">
        <w:r w:rsidRPr="00560755">
          <w:rPr>
            <w:rFonts w:ascii="Times New Roman" w:eastAsia="Calibri" w:hAnsi="Times New Roman" w:cs="Times New Roman"/>
            <w:color w:val="0563C1"/>
            <w:sz w:val="22"/>
            <w:szCs w:val="22"/>
            <w:u w:val="single"/>
            <w:lang w:val="en-CA"/>
          </w:rPr>
          <w:t>https://www.dal.ca/academicintegrity</w:t>
        </w:r>
      </w:hyperlink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</w:p>
    <w:p w14:paraId="549E30DB" w14:textId="77777777" w:rsidR="00342855" w:rsidRDefault="00342855" w:rsidP="00342855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If you have</w:t>
      </w:r>
      <w:r w:rsidR="00D646F2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a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</w:t>
      </w:r>
      <w:r w:rsidRPr="00D646F2">
        <w:rPr>
          <w:rFonts w:ascii="Times New Roman" w:eastAsia="Calibri" w:hAnsi="Times New Roman" w:cs="Times New Roman"/>
          <w:b/>
          <w:i/>
          <w:noProof/>
          <w:szCs w:val="22"/>
          <w:lang w:val="en-CA"/>
        </w:rPr>
        <w:t>question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Teaching Assistants (TAs) will be present during the labs to help you with any questions you may have. If you still have questions, feel free to email me </w:t>
      </w:r>
      <w:r>
        <w:rPr>
          <w:rFonts w:ascii="Times New Roman" w:eastAsia="Calibri" w:hAnsi="Times New Roman" w:cs="Times New Roman"/>
          <w:szCs w:val="22"/>
          <w:lang w:val="en-CA"/>
        </w:rPr>
        <w:t xml:space="preserve">at </w:t>
      </w:r>
      <w:hyperlink r:id="rId9" w:history="1">
        <w:r w:rsidRPr="009539E9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tt@cs.dal.ca</w:t>
        </w:r>
      </w:hyperlink>
      <w:r>
        <w:rPr>
          <w:rFonts w:ascii="Times New Roman" w:eastAsia="Calibri" w:hAnsi="Times New Roman" w:cs="Times New Roman"/>
          <w:szCs w:val="22"/>
          <w:lang w:val="en-CA"/>
        </w:rPr>
        <w:t>.</w:t>
      </w:r>
    </w:p>
    <w:p w14:paraId="53C52330" w14:textId="7DD1DF5A" w:rsidR="00342855" w:rsidRDefault="00342855" w:rsidP="00342855">
      <w:pPr>
        <w:spacing w:before="240" w:after="240" w:line="276" w:lineRule="auto"/>
        <w:rPr>
          <w:rFonts w:ascii="Times New Roman" w:eastAsia="Calibri" w:hAnsi="Times New Roman" w:cs="Times New Roman"/>
          <w:b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szCs w:val="22"/>
          <w:lang w:val="en-CA"/>
        </w:rPr>
        <w:t>Questions:</w:t>
      </w:r>
    </w:p>
    <w:p w14:paraId="4628CFF9" w14:textId="5E12E399" w:rsidR="002E389F" w:rsidRDefault="00887C52" w:rsidP="00887C52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 w:rsidRPr="000563D7">
        <w:rPr>
          <w:rFonts w:ascii="Times New Roman" w:hAnsi="Times New Roman" w:cs="Times New Roman"/>
          <w:b/>
          <w:sz w:val="22"/>
          <w:szCs w:val="22"/>
        </w:rPr>
        <w:t>[</w:t>
      </w:r>
      <w:r w:rsidR="00D51A1E">
        <w:rPr>
          <w:rFonts w:ascii="Times New Roman" w:hAnsi="Times New Roman" w:cs="Times New Roman"/>
          <w:b/>
          <w:sz w:val="22"/>
          <w:szCs w:val="22"/>
        </w:rPr>
        <w:t>15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marks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] 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Implement a </w:t>
      </w:r>
      <w:r w:rsidR="00FF781E" w:rsidRPr="00887C52">
        <w:rPr>
          <w:rFonts w:ascii="Times New Roman" w:hAnsi="Times New Roman" w:cs="Times New Roman"/>
          <w:sz w:val="22"/>
          <w:szCs w:val="22"/>
        </w:rPr>
        <w:t>multi</w:t>
      </w:r>
      <w:r w:rsidR="007212C9" w:rsidRPr="00887C52">
        <w:rPr>
          <w:rFonts w:ascii="Times New Roman" w:hAnsi="Times New Roman" w:cs="Times New Roman"/>
          <w:sz w:val="22"/>
          <w:szCs w:val="22"/>
        </w:rPr>
        <w:t>-layer perceptron</w:t>
      </w:r>
      <w:r w:rsidR="00FF781E" w:rsidRPr="00887C52">
        <w:rPr>
          <w:rFonts w:ascii="Times New Roman" w:hAnsi="Times New Roman" w:cs="Times New Roman"/>
          <w:sz w:val="22"/>
          <w:szCs w:val="22"/>
        </w:rPr>
        <w:t xml:space="preserve"> (MLP)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</w:t>
      </w:r>
      <w:r w:rsidR="00DF115B">
        <w:rPr>
          <w:rFonts w:ascii="Times New Roman" w:hAnsi="Times New Roman" w:cs="Times New Roman"/>
          <w:sz w:val="22"/>
          <w:szCs w:val="22"/>
        </w:rPr>
        <w:t xml:space="preserve">with </w:t>
      </w:r>
      <w:r w:rsidR="00F10280">
        <w:rPr>
          <w:rFonts w:ascii="Times New Roman" w:hAnsi="Times New Roman" w:cs="Times New Roman"/>
          <w:sz w:val="22"/>
          <w:szCs w:val="22"/>
        </w:rPr>
        <w:t xml:space="preserve">Sklearn or </w:t>
      </w:r>
      <w:r w:rsidR="00DF115B">
        <w:rPr>
          <w:rFonts w:ascii="Times New Roman" w:hAnsi="Times New Roman" w:cs="Times New Roman"/>
          <w:sz w:val="22"/>
          <w:szCs w:val="22"/>
        </w:rPr>
        <w:t xml:space="preserve">Keras to </w:t>
      </w:r>
      <w:r w:rsidR="00D028C1">
        <w:rPr>
          <w:rFonts w:ascii="Times New Roman" w:hAnsi="Times New Roman" w:cs="Times New Roman"/>
          <w:sz w:val="22"/>
          <w:szCs w:val="22"/>
        </w:rPr>
        <w:t xml:space="preserve">memorize </w:t>
      </w:r>
      <w:r w:rsidR="00DF115B">
        <w:rPr>
          <w:rFonts w:ascii="Times New Roman" w:hAnsi="Times New Roman" w:cs="Times New Roman"/>
          <w:sz w:val="22"/>
          <w:szCs w:val="22"/>
        </w:rPr>
        <w:t xml:space="preserve">the digital letters 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given in file </w:t>
      </w:r>
      <w:r w:rsidR="007212C9" w:rsidRPr="00887C52">
        <w:rPr>
          <w:i/>
          <w:iCs/>
          <w:sz w:val="22"/>
          <w:szCs w:val="22"/>
        </w:rPr>
        <w:t>pattern1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into the corresponding ASCII representation. </w:t>
      </w:r>
      <w:r w:rsidR="00E2772F" w:rsidRPr="00941412">
        <w:rPr>
          <w:rFonts w:ascii="Times New Roman" w:hAnsi="Times New Roman" w:cs="Times New Roman"/>
          <w:sz w:val="22"/>
          <w:szCs w:val="22"/>
          <w:u w:val="single"/>
        </w:rPr>
        <w:t>In the file, each letter of the alphabet is represented by a matrix of 12x13 binary values so that each consecutive 12 rows represent one letter</w:t>
      </w:r>
      <w:r w:rsidR="00E2772F">
        <w:rPr>
          <w:rFonts w:ascii="Times New Roman" w:hAnsi="Times New Roman" w:cs="Times New Roman"/>
          <w:sz w:val="22"/>
          <w:szCs w:val="22"/>
        </w:rPr>
        <w:t xml:space="preserve">. </w:t>
      </w:r>
      <w:r w:rsidR="007212C9" w:rsidRPr="00887C52">
        <w:rPr>
          <w:rFonts w:ascii="Times New Roman" w:hAnsi="Times New Roman" w:cs="Times New Roman"/>
          <w:b/>
          <w:sz w:val="22"/>
          <w:szCs w:val="22"/>
        </w:rPr>
        <w:t>Plot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a training curve </w:t>
      </w:r>
      <w:r w:rsidR="00DF115B">
        <w:rPr>
          <w:rFonts w:ascii="Times New Roman" w:hAnsi="Times New Roman" w:cs="Times New Roman"/>
          <w:sz w:val="22"/>
          <w:szCs w:val="22"/>
        </w:rPr>
        <w:t xml:space="preserve">(the performance of the model on the training data) 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and </w:t>
      </w:r>
      <w:r w:rsidR="007212C9" w:rsidRPr="00887C52">
        <w:rPr>
          <w:rFonts w:ascii="Times New Roman" w:hAnsi="Times New Roman" w:cs="Times New Roman"/>
          <w:b/>
          <w:sz w:val="22"/>
          <w:szCs w:val="22"/>
        </w:rPr>
        <w:t>interpret</w:t>
      </w:r>
      <w:r>
        <w:rPr>
          <w:rFonts w:ascii="Times New Roman" w:hAnsi="Times New Roman" w:cs="Times New Roman"/>
          <w:sz w:val="22"/>
          <w:szCs w:val="22"/>
        </w:rPr>
        <w:t xml:space="preserve"> your results.</w:t>
      </w:r>
      <w:r w:rsidR="00DF115B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4E125A3" w14:textId="77777777" w:rsidR="00D51A1E" w:rsidRPr="00887C52" w:rsidRDefault="00D51A1E" w:rsidP="00D51A1E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sz w:val="22"/>
          <w:szCs w:val="22"/>
        </w:rPr>
      </w:pPr>
    </w:p>
    <w:p w14:paraId="75DB0405" w14:textId="3B132224" w:rsidR="00D51A1E" w:rsidRPr="00D51A1E" w:rsidRDefault="00887C52" w:rsidP="00D51A1E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 w:rsidRPr="000563D7">
        <w:rPr>
          <w:rFonts w:ascii="Times New Roman" w:hAnsi="Times New Roman" w:cs="Times New Roman"/>
          <w:b/>
          <w:sz w:val="22"/>
          <w:szCs w:val="22"/>
        </w:rPr>
        <w:t>[</w:t>
      </w:r>
      <w:r w:rsidR="00D51A1E">
        <w:rPr>
          <w:rFonts w:ascii="Times New Roman" w:hAnsi="Times New Roman" w:cs="Times New Roman"/>
          <w:b/>
          <w:sz w:val="22"/>
          <w:szCs w:val="22"/>
        </w:rPr>
        <w:t>1</w:t>
      </w:r>
      <w:r w:rsidR="00DF115B">
        <w:rPr>
          <w:rFonts w:ascii="Times New Roman" w:hAnsi="Times New Roman" w:cs="Times New Roman"/>
          <w:b/>
          <w:sz w:val="22"/>
          <w:szCs w:val="22"/>
        </w:rPr>
        <w:t>0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marks</w:t>
      </w:r>
      <w:r w:rsidRPr="002D08E5">
        <w:rPr>
          <w:rFonts w:ascii="Times New Roman" w:hAnsi="Times New Roman" w:cs="Times New Roman"/>
          <w:b/>
          <w:sz w:val="22"/>
          <w:szCs w:val="22"/>
          <w:u w:val="single"/>
        </w:rPr>
        <w:t xml:space="preserve">] </w:t>
      </w:r>
      <w:r w:rsidR="007212C9" w:rsidRPr="002D08E5">
        <w:rPr>
          <w:rFonts w:ascii="Times New Roman" w:hAnsi="Times New Roman" w:cs="Times New Roman"/>
          <w:sz w:val="22"/>
          <w:szCs w:val="22"/>
          <w:u w:val="single"/>
        </w:rPr>
        <w:t xml:space="preserve">Investigate how </w:t>
      </w:r>
      <w:r w:rsidR="00D028C1" w:rsidRPr="002D08E5">
        <w:rPr>
          <w:rFonts w:ascii="Times New Roman" w:hAnsi="Times New Roman" w:cs="Times New Roman"/>
          <w:sz w:val="22"/>
          <w:szCs w:val="22"/>
          <w:u w:val="single"/>
        </w:rPr>
        <w:t>good the network can generalize to noisy versions of the patterns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. </w:t>
      </w:r>
      <w:r w:rsidR="00D51A1E">
        <w:rPr>
          <w:rFonts w:ascii="Times New Roman" w:hAnsi="Times New Roman" w:cs="Times New Roman"/>
          <w:sz w:val="22"/>
          <w:szCs w:val="22"/>
        </w:rPr>
        <w:t>Explain your implementation of noise and report your r</w:t>
      </w:r>
      <w:r w:rsidR="007212C9" w:rsidRPr="00887C52">
        <w:rPr>
          <w:rFonts w:ascii="Times New Roman" w:hAnsi="Times New Roman" w:cs="Times New Roman"/>
          <w:sz w:val="22"/>
          <w:szCs w:val="22"/>
        </w:rPr>
        <w:t>esults.</w:t>
      </w:r>
      <w:r w:rsidR="00D028C1">
        <w:rPr>
          <w:rFonts w:ascii="Times New Roman" w:hAnsi="Times New Roman" w:cs="Times New Roman"/>
          <w:sz w:val="22"/>
          <w:szCs w:val="22"/>
        </w:rPr>
        <w:t xml:space="preserve"> Show an example where you plot the training and generalization curve together in a plot.</w:t>
      </w:r>
    </w:p>
    <w:p w14:paraId="76E9792F" w14:textId="77777777" w:rsidR="00D51A1E" w:rsidRPr="00887C52" w:rsidRDefault="00D51A1E" w:rsidP="00D51A1E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sz w:val="22"/>
          <w:szCs w:val="22"/>
        </w:rPr>
      </w:pPr>
    </w:p>
    <w:p w14:paraId="505BA351" w14:textId="1355F670" w:rsidR="007212C9" w:rsidRPr="00D51A1E" w:rsidRDefault="00887C52" w:rsidP="00D51A1E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 w:rsidRPr="000563D7">
        <w:rPr>
          <w:rFonts w:ascii="Times New Roman" w:hAnsi="Times New Roman" w:cs="Times New Roman"/>
          <w:b/>
          <w:sz w:val="22"/>
          <w:szCs w:val="22"/>
        </w:rPr>
        <w:t>[</w:t>
      </w:r>
      <w:r w:rsidR="00D51A1E">
        <w:rPr>
          <w:rFonts w:ascii="Times New Roman" w:hAnsi="Times New Roman" w:cs="Times New Roman"/>
          <w:b/>
          <w:sz w:val="22"/>
          <w:szCs w:val="22"/>
        </w:rPr>
        <w:t>5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marks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] </w:t>
      </w:r>
      <w:r w:rsidR="007212C9" w:rsidRPr="00887C52">
        <w:rPr>
          <w:rFonts w:ascii="Times New Roman" w:hAnsi="Times New Roman" w:cs="Times New Roman"/>
          <w:b/>
          <w:sz w:val="22"/>
          <w:szCs w:val="22"/>
        </w:rPr>
        <w:t>Which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letter is represented in file </w:t>
      </w:r>
      <w:r w:rsidR="007212C9" w:rsidRPr="00887C52">
        <w:rPr>
          <w:i/>
          <w:iCs/>
          <w:sz w:val="22"/>
          <w:szCs w:val="22"/>
        </w:rPr>
        <w:t>pattern2</w:t>
      </w:r>
      <w:r w:rsidR="007212C9" w:rsidRPr="00887C52">
        <w:rPr>
          <w:rFonts w:ascii="Times New Roman" w:hAnsi="Times New Roman" w:cs="Times New Roman"/>
          <w:sz w:val="22"/>
          <w:szCs w:val="22"/>
        </w:rPr>
        <w:t>?</w:t>
      </w:r>
      <w:r w:rsidR="00D51A1E">
        <w:rPr>
          <w:rFonts w:ascii="Times New Roman" w:hAnsi="Times New Roman" w:cs="Times New Roman"/>
          <w:sz w:val="22"/>
          <w:szCs w:val="22"/>
        </w:rPr>
        <w:br/>
      </w:r>
      <w:r w:rsidR="007212C9" w:rsidRPr="00D51A1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A26A938" w14:textId="133BC298" w:rsidR="002E389F" w:rsidRDefault="00887C52" w:rsidP="00887C52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0563D7">
        <w:rPr>
          <w:rFonts w:ascii="Times New Roman" w:hAnsi="Times New Roman" w:cs="Times New Roman"/>
          <w:b/>
          <w:sz w:val="22"/>
          <w:szCs w:val="22"/>
        </w:rPr>
        <w:t>[</w:t>
      </w:r>
      <w:r w:rsidR="00355ABC">
        <w:rPr>
          <w:rFonts w:ascii="Times New Roman" w:hAnsi="Times New Roman" w:cs="Times New Roman"/>
          <w:b/>
          <w:sz w:val="22"/>
          <w:szCs w:val="22"/>
        </w:rPr>
        <w:t>10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 marks] </w:t>
      </w:r>
      <w:r w:rsidR="002E389F" w:rsidRPr="00887C52">
        <w:rPr>
          <w:rFonts w:ascii="Times New Roman" w:hAnsi="Times New Roman" w:cs="Times New Roman"/>
          <w:sz w:val="22"/>
          <w:szCs w:val="22"/>
        </w:rPr>
        <w:t xml:space="preserve">Investigate the network performance when training on noisy patterns. Also, </w:t>
      </w:r>
      <w:r w:rsidR="002E389F" w:rsidRPr="00887C52">
        <w:rPr>
          <w:rFonts w:ascii="Times New Roman" w:hAnsi="Times New Roman" w:cs="Times New Roman"/>
          <w:b/>
          <w:sz w:val="22"/>
          <w:szCs w:val="22"/>
        </w:rPr>
        <w:t>how</w:t>
      </w:r>
      <w:r w:rsidR="002E389F" w:rsidRPr="00887C52">
        <w:rPr>
          <w:rFonts w:ascii="Times New Roman" w:hAnsi="Times New Roman" w:cs="Times New Roman"/>
          <w:sz w:val="22"/>
          <w:szCs w:val="22"/>
        </w:rPr>
        <w:t xml:space="preserve"> </w:t>
      </w:r>
      <w:r w:rsidR="00D51A1E">
        <w:rPr>
          <w:rFonts w:ascii="Times New Roman" w:hAnsi="Times New Roman" w:cs="Times New Roman"/>
          <w:sz w:val="22"/>
          <w:szCs w:val="22"/>
        </w:rPr>
        <w:t xml:space="preserve">does </w:t>
      </w:r>
      <w:r w:rsidR="002E389F" w:rsidRPr="00887C52">
        <w:rPr>
          <w:rFonts w:ascii="Times New Roman" w:hAnsi="Times New Roman" w:cs="Times New Roman"/>
          <w:sz w:val="22"/>
          <w:szCs w:val="22"/>
        </w:rPr>
        <w:t>the number of hidden nodes influence the performance?</w:t>
      </w:r>
    </w:p>
    <w:p w14:paraId="1E832F49" w14:textId="77777777" w:rsidR="00355ABC" w:rsidRDefault="00355ABC" w:rsidP="00355ABC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sz w:val="22"/>
          <w:szCs w:val="22"/>
        </w:rPr>
      </w:pPr>
    </w:p>
    <w:p w14:paraId="74D8373B" w14:textId="74648C22" w:rsidR="002E389F" w:rsidRDefault="00355ABC" w:rsidP="0005456D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 w:rsidRPr="00D028C1">
        <w:rPr>
          <w:rFonts w:ascii="Times New Roman" w:hAnsi="Times New Roman" w:cs="Times New Roman"/>
          <w:b/>
          <w:sz w:val="22"/>
          <w:szCs w:val="22"/>
        </w:rPr>
        <w:t xml:space="preserve">[10 marks] </w:t>
      </w:r>
      <w:r w:rsidRPr="00D028C1">
        <w:rPr>
          <w:rFonts w:ascii="Times New Roman" w:hAnsi="Times New Roman" w:cs="Times New Roman"/>
          <w:sz w:val="22"/>
          <w:szCs w:val="22"/>
        </w:rPr>
        <w:t xml:space="preserve">Take a </w:t>
      </w:r>
      <w:r w:rsidRPr="00D028C1">
        <w:rPr>
          <w:rFonts w:ascii="Times New Roman" w:hAnsi="Times New Roman" w:cs="Times New Roman"/>
          <w:b/>
          <w:sz w:val="22"/>
          <w:szCs w:val="22"/>
        </w:rPr>
        <w:t>photograph</w:t>
      </w:r>
      <w:r w:rsidRPr="00D028C1">
        <w:rPr>
          <w:rFonts w:ascii="Times New Roman" w:hAnsi="Times New Roman" w:cs="Times New Roman"/>
          <w:sz w:val="22"/>
          <w:szCs w:val="22"/>
        </w:rPr>
        <w:t xml:space="preserve"> of your team members and apply an edge filter to it. Show the original photo and the filtered image</w:t>
      </w:r>
      <w:r w:rsidR="00D028C1" w:rsidRPr="00D028C1">
        <w:rPr>
          <w:rFonts w:ascii="Times New Roman" w:hAnsi="Times New Roman" w:cs="Times New Roman"/>
          <w:sz w:val="22"/>
          <w:szCs w:val="22"/>
        </w:rPr>
        <w:t>s.</w:t>
      </w:r>
      <w:r w:rsidR="00F10280">
        <w:rPr>
          <w:rFonts w:ascii="Times New Roman" w:hAnsi="Times New Roman" w:cs="Times New Roman"/>
          <w:sz w:val="22"/>
          <w:szCs w:val="22"/>
        </w:rPr>
        <w:t xml:space="preserve"> </w:t>
      </w:r>
      <w:r w:rsidR="00D028C1" w:rsidRPr="00D028C1">
        <w:rPr>
          <w:rFonts w:ascii="Times New Roman" w:hAnsi="Times New Roman" w:cs="Times New Roman"/>
          <w:sz w:val="22"/>
          <w:szCs w:val="22"/>
        </w:rPr>
        <w:t>Your submission has to show the program.</w:t>
      </w:r>
    </w:p>
    <w:p w14:paraId="213561B9" w14:textId="77777777" w:rsidR="00F10280" w:rsidRPr="00F10280" w:rsidRDefault="00F10280" w:rsidP="00F10280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4B554498" w14:textId="24CE95C6" w:rsidR="00F10280" w:rsidRPr="00F10280" w:rsidRDefault="00F10280" w:rsidP="0005456D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b/>
          <w:sz w:val="22"/>
          <w:szCs w:val="22"/>
        </w:rPr>
      </w:pPr>
      <w:r w:rsidRPr="00F10280">
        <w:rPr>
          <w:rFonts w:ascii="Times New Roman" w:hAnsi="Times New Roman" w:cs="Times New Roman"/>
          <w:b/>
          <w:sz w:val="22"/>
          <w:szCs w:val="22"/>
        </w:rPr>
        <w:t>[</w:t>
      </w:r>
      <w:r>
        <w:rPr>
          <w:rFonts w:ascii="Times New Roman" w:hAnsi="Times New Roman" w:cs="Times New Roman"/>
          <w:b/>
          <w:sz w:val="22"/>
          <w:szCs w:val="22"/>
        </w:rPr>
        <w:t>u</w:t>
      </w:r>
      <w:r w:rsidRPr="00F10280">
        <w:rPr>
          <w:rFonts w:ascii="Times New Roman" w:hAnsi="Times New Roman" w:cs="Times New Roman"/>
          <w:b/>
          <w:sz w:val="22"/>
          <w:szCs w:val="22"/>
        </w:rPr>
        <w:t>p to 3 bonus points]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F10280">
        <w:rPr>
          <w:rFonts w:ascii="Times New Roman" w:hAnsi="Times New Roman" w:cs="Times New Roman"/>
          <w:sz w:val="22"/>
          <w:szCs w:val="22"/>
        </w:rPr>
        <w:t>Read th</w:t>
      </w:r>
      <w:r>
        <w:rPr>
          <w:rFonts w:ascii="Times New Roman" w:hAnsi="Times New Roman" w:cs="Times New Roman"/>
          <w:sz w:val="22"/>
          <w:szCs w:val="22"/>
        </w:rPr>
        <w:t>e</w:t>
      </w:r>
      <w:r w:rsidRPr="00F10280">
        <w:rPr>
          <w:rFonts w:ascii="Times New Roman" w:hAnsi="Times New Roman" w:cs="Times New Roman"/>
          <w:sz w:val="22"/>
          <w:szCs w:val="22"/>
        </w:rPr>
        <w:t xml:space="preserve"> manuscript and report any error you find.</w:t>
      </w:r>
    </w:p>
    <w:p w14:paraId="012A1D80" w14:textId="6836BF47" w:rsidR="00EF28C3" w:rsidRPr="000319A3" w:rsidRDefault="00EF28C3" w:rsidP="000319A3">
      <w:pPr>
        <w:pStyle w:val="p1"/>
        <w:ind w:left="360"/>
        <w:rPr>
          <w:rFonts w:ascii="Times New Roman" w:hAnsi="Times New Roman"/>
          <w:sz w:val="22"/>
          <w:szCs w:val="22"/>
        </w:rPr>
      </w:pPr>
    </w:p>
    <w:sectPr w:rsidR="00EF28C3" w:rsidRPr="000319A3" w:rsidSect="009F692C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14375E" w14:textId="77777777" w:rsidR="00D664FB" w:rsidRDefault="00D664FB" w:rsidP="00AC3BFD">
      <w:r>
        <w:separator/>
      </w:r>
    </w:p>
  </w:endnote>
  <w:endnote w:type="continuationSeparator" w:id="0">
    <w:p w14:paraId="61F62B5D" w14:textId="77777777" w:rsidR="00D664FB" w:rsidRDefault="00D664FB" w:rsidP="00AC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217DF8" w14:textId="77777777" w:rsidR="00D664FB" w:rsidRDefault="00D664FB" w:rsidP="00AC3BFD">
      <w:r>
        <w:separator/>
      </w:r>
    </w:p>
  </w:footnote>
  <w:footnote w:type="continuationSeparator" w:id="0">
    <w:p w14:paraId="53ACC6A5" w14:textId="77777777" w:rsidR="00D664FB" w:rsidRDefault="00D664FB" w:rsidP="00AC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E0BC3"/>
    <w:multiLevelType w:val="hybridMultilevel"/>
    <w:tmpl w:val="DF405308"/>
    <w:lvl w:ilvl="0" w:tplc="076ACE7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626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0266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5FE7E54"/>
    <w:multiLevelType w:val="multilevel"/>
    <w:tmpl w:val="85C8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8CD5C44"/>
    <w:multiLevelType w:val="hybridMultilevel"/>
    <w:tmpl w:val="B434E3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A54671A"/>
    <w:multiLevelType w:val="hybridMultilevel"/>
    <w:tmpl w:val="52B090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A8A0FBB"/>
    <w:multiLevelType w:val="hybridMultilevel"/>
    <w:tmpl w:val="547EC9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043FB8"/>
    <w:multiLevelType w:val="hybridMultilevel"/>
    <w:tmpl w:val="4A749B48"/>
    <w:lvl w:ilvl="0" w:tplc="E4F899E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5C1BC1"/>
    <w:multiLevelType w:val="hybridMultilevel"/>
    <w:tmpl w:val="5CD6D7E8"/>
    <w:lvl w:ilvl="0" w:tplc="A37AF04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E865F17"/>
    <w:multiLevelType w:val="hybridMultilevel"/>
    <w:tmpl w:val="73D05F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0EE76A20"/>
    <w:multiLevelType w:val="hybridMultilevel"/>
    <w:tmpl w:val="37DC8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FB24296"/>
    <w:multiLevelType w:val="multilevel"/>
    <w:tmpl w:val="5D5AB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4820482"/>
    <w:multiLevelType w:val="multilevel"/>
    <w:tmpl w:val="5200261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>
    <w:nsid w:val="188D7D26"/>
    <w:multiLevelType w:val="hybridMultilevel"/>
    <w:tmpl w:val="3104EF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8B50CDF"/>
    <w:multiLevelType w:val="hybridMultilevel"/>
    <w:tmpl w:val="D8F24E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1FBA4D63"/>
    <w:multiLevelType w:val="hybridMultilevel"/>
    <w:tmpl w:val="3BF24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132CB1"/>
    <w:multiLevelType w:val="hybridMultilevel"/>
    <w:tmpl w:val="59D0E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7783092"/>
    <w:multiLevelType w:val="hybridMultilevel"/>
    <w:tmpl w:val="24C01E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9C37B18"/>
    <w:multiLevelType w:val="hybridMultilevel"/>
    <w:tmpl w:val="16CE5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F147EFF"/>
    <w:multiLevelType w:val="hybridMultilevel"/>
    <w:tmpl w:val="C3924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F4725B8"/>
    <w:multiLevelType w:val="multilevel"/>
    <w:tmpl w:val="9A48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FD85B46"/>
    <w:multiLevelType w:val="hybridMultilevel"/>
    <w:tmpl w:val="A9EE88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545054F6"/>
    <w:multiLevelType w:val="multilevel"/>
    <w:tmpl w:val="3730A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5206182"/>
    <w:multiLevelType w:val="hybridMultilevel"/>
    <w:tmpl w:val="094889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555C6EDB"/>
    <w:multiLevelType w:val="multilevel"/>
    <w:tmpl w:val="3AC4E2B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>
    <w:nsid w:val="56084960"/>
    <w:multiLevelType w:val="multilevel"/>
    <w:tmpl w:val="53CE64F8"/>
    <w:lvl w:ilvl="0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25">
    <w:nsid w:val="5AC173D4"/>
    <w:multiLevelType w:val="multilevel"/>
    <w:tmpl w:val="A934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C590417"/>
    <w:multiLevelType w:val="hybridMultilevel"/>
    <w:tmpl w:val="58A88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C9B6CBF"/>
    <w:multiLevelType w:val="hybridMultilevel"/>
    <w:tmpl w:val="61743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DD626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68056444"/>
    <w:multiLevelType w:val="multilevel"/>
    <w:tmpl w:val="536226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>
    <w:nsid w:val="6A65775D"/>
    <w:multiLevelType w:val="hybridMultilevel"/>
    <w:tmpl w:val="A9720612"/>
    <w:lvl w:ilvl="0" w:tplc="6A8A96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A1132A6"/>
    <w:multiLevelType w:val="multilevel"/>
    <w:tmpl w:val="B2F02E8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>
    <w:nsid w:val="7DBC7617"/>
    <w:multiLevelType w:val="multilevel"/>
    <w:tmpl w:val="26E4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19"/>
  </w:num>
  <w:num w:numId="5">
    <w:abstractNumId w:val="24"/>
  </w:num>
  <w:num w:numId="6">
    <w:abstractNumId w:val="31"/>
  </w:num>
  <w:num w:numId="7">
    <w:abstractNumId w:val="23"/>
  </w:num>
  <w:num w:numId="8">
    <w:abstractNumId w:val="11"/>
  </w:num>
  <w:num w:numId="9">
    <w:abstractNumId w:val="15"/>
  </w:num>
  <w:num w:numId="10">
    <w:abstractNumId w:val="22"/>
  </w:num>
  <w:num w:numId="11">
    <w:abstractNumId w:val="18"/>
  </w:num>
  <w:num w:numId="12">
    <w:abstractNumId w:val="27"/>
  </w:num>
  <w:num w:numId="13">
    <w:abstractNumId w:val="20"/>
  </w:num>
  <w:num w:numId="14">
    <w:abstractNumId w:val="13"/>
  </w:num>
  <w:num w:numId="15">
    <w:abstractNumId w:val="3"/>
  </w:num>
  <w:num w:numId="16">
    <w:abstractNumId w:val="8"/>
  </w:num>
  <w:num w:numId="17">
    <w:abstractNumId w:val="21"/>
  </w:num>
  <w:num w:numId="18">
    <w:abstractNumId w:val="25"/>
  </w:num>
  <w:num w:numId="19">
    <w:abstractNumId w:val="32"/>
  </w:num>
  <w:num w:numId="20">
    <w:abstractNumId w:val="9"/>
  </w:num>
  <w:num w:numId="21">
    <w:abstractNumId w:val="26"/>
  </w:num>
  <w:num w:numId="22">
    <w:abstractNumId w:val="2"/>
  </w:num>
  <w:num w:numId="23">
    <w:abstractNumId w:val="4"/>
  </w:num>
  <w:num w:numId="24">
    <w:abstractNumId w:val="1"/>
  </w:num>
  <w:num w:numId="25">
    <w:abstractNumId w:val="29"/>
  </w:num>
  <w:num w:numId="26">
    <w:abstractNumId w:val="28"/>
  </w:num>
  <w:num w:numId="27">
    <w:abstractNumId w:val="30"/>
  </w:num>
  <w:num w:numId="28">
    <w:abstractNumId w:val="17"/>
  </w:num>
  <w:num w:numId="29">
    <w:abstractNumId w:val="16"/>
  </w:num>
  <w:num w:numId="30">
    <w:abstractNumId w:val="10"/>
  </w:num>
  <w:num w:numId="31">
    <w:abstractNumId w:val="6"/>
  </w:num>
  <w:num w:numId="32">
    <w:abstractNumId w:val="12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tDA3NDIxszQzM7JU0lEKTi0uzszPAykwMq4FANr0UUMtAAAA"/>
  </w:docVars>
  <w:rsids>
    <w:rsidRoot w:val="00B0158B"/>
    <w:rsid w:val="00003B85"/>
    <w:rsid w:val="0001258A"/>
    <w:rsid w:val="00015974"/>
    <w:rsid w:val="000201B8"/>
    <w:rsid w:val="00020303"/>
    <w:rsid w:val="00027842"/>
    <w:rsid w:val="000319A3"/>
    <w:rsid w:val="00046F05"/>
    <w:rsid w:val="00052AAA"/>
    <w:rsid w:val="000563D7"/>
    <w:rsid w:val="00063A3C"/>
    <w:rsid w:val="00066AF6"/>
    <w:rsid w:val="00072158"/>
    <w:rsid w:val="0007371C"/>
    <w:rsid w:val="000749E5"/>
    <w:rsid w:val="00085B96"/>
    <w:rsid w:val="00085DDF"/>
    <w:rsid w:val="00086561"/>
    <w:rsid w:val="000A2E79"/>
    <w:rsid w:val="000A4C93"/>
    <w:rsid w:val="000B4B34"/>
    <w:rsid w:val="000C2F3C"/>
    <w:rsid w:val="000E658D"/>
    <w:rsid w:val="000E73D3"/>
    <w:rsid w:val="000F2EC9"/>
    <w:rsid w:val="000F359E"/>
    <w:rsid w:val="000F4C8A"/>
    <w:rsid w:val="0012749C"/>
    <w:rsid w:val="001372A4"/>
    <w:rsid w:val="00142DA9"/>
    <w:rsid w:val="00146458"/>
    <w:rsid w:val="0015465A"/>
    <w:rsid w:val="001866D2"/>
    <w:rsid w:val="0018674A"/>
    <w:rsid w:val="00192668"/>
    <w:rsid w:val="001C2157"/>
    <w:rsid w:val="001D4542"/>
    <w:rsid w:val="00204364"/>
    <w:rsid w:val="002056F9"/>
    <w:rsid w:val="00210423"/>
    <w:rsid w:val="00211C7B"/>
    <w:rsid w:val="00220F9B"/>
    <w:rsid w:val="00266147"/>
    <w:rsid w:val="00266F2C"/>
    <w:rsid w:val="00271B62"/>
    <w:rsid w:val="002845FD"/>
    <w:rsid w:val="00286C44"/>
    <w:rsid w:val="002A0AE5"/>
    <w:rsid w:val="002A5852"/>
    <w:rsid w:val="002C071B"/>
    <w:rsid w:val="002C1751"/>
    <w:rsid w:val="002C6A40"/>
    <w:rsid w:val="002D08E5"/>
    <w:rsid w:val="002D1972"/>
    <w:rsid w:val="002E389F"/>
    <w:rsid w:val="002E4BD0"/>
    <w:rsid w:val="0033088A"/>
    <w:rsid w:val="00333D6B"/>
    <w:rsid w:val="003351BA"/>
    <w:rsid w:val="00337759"/>
    <w:rsid w:val="003425F1"/>
    <w:rsid w:val="00342855"/>
    <w:rsid w:val="00355ABC"/>
    <w:rsid w:val="003753F0"/>
    <w:rsid w:val="00380FD9"/>
    <w:rsid w:val="00381341"/>
    <w:rsid w:val="0038296B"/>
    <w:rsid w:val="00382C36"/>
    <w:rsid w:val="0039133B"/>
    <w:rsid w:val="003913A4"/>
    <w:rsid w:val="003A2DDD"/>
    <w:rsid w:val="003A314A"/>
    <w:rsid w:val="003B4963"/>
    <w:rsid w:val="003D1211"/>
    <w:rsid w:val="003F70F2"/>
    <w:rsid w:val="00401519"/>
    <w:rsid w:val="004113C3"/>
    <w:rsid w:val="00411F60"/>
    <w:rsid w:val="004167D6"/>
    <w:rsid w:val="004207F8"/>
    <w:rsid w:val="00434608"/>
    <w:rsid w:val="0044674C"/>
    <w:rsid w:val="00454AA0"/>
    <w:rsid w:val="00457A05"/>
    <w:rsid w:val="00457D7A"/>
    <w:rsid w:val="004A0274"/>
    <w:rsid w:val="004B0A6A"/>
    <w:rsid w:val="004B197E"/>
    <w:rsid w:val="004C6D28"/>
    <w:rsid w:val="004D103F"/>
    <w:rsid w:val="004E716D"/>
    <w:rsid w:val="005004A7"/>
    <w:rsid w:val="00511F6B"/>
    <w:rsid w:val="00513829"/>
    <w:rsid w:val="00514FF8"/>
    <w:rsid w:val="005266D3"/>
    <w:rsid w:val="00530A58"/>
    <w:rsid w:val="0053521A"/>
    <w:rsid w:val="00542B06"/>
    <w:rsid w:val="00546BD5"/>
    <w:rsid w:val="005575E8"/>
    <w:rsid w:val="00560755"/>
    <w:rsid w:val="00561FF4"/>
    <w:rsid w:val="005708CB"/>
    <w:rsid w:val="005776F3"/>
    <w:rsid w:val="00583DD8"/>
    <w:rsid w:val="00591989"/>
    <w:rsid w:val="00595CDE"/>
    <w:rsid w:val="005B57AF"/>
    <w:rsid w:val="005B7891"/>
    <w:rsid w:val="005E1520"/>
    <w:rsid w:val="005F2E50"/>
    <w:rsid w:val="005F66CB"/>
    <w:rsid w:val="00604F46"/>
    <w:rsid w:val="00644E68"/>
    <w:rsid w:val="00652207"/>
    <w:rsid w:val="00652D74"/>
    <w:rsid w:val="006539FB"/>
    <w:rsid w:val="00655008"/>
    <w:rsid w:val="006615E3"/>
    <w:rsid w:val="00664934"/>
    <w:rsid w:val="006A02A8"/>
    <w:rsid w:val="006A1B7B"/>
    <w:rsid w:val="006A401B"/>
    <w:rsid w:val="006A70E9"/>
    <w:rsid w:val="006B0BB1"/>
    <w:rsid w:val="006B46D5"/>
    <w:rsid w:val="006D2707"/>
    <w:rsid w:val="006D6476"/>
    <w:rsid w:val="006E5E92"/>
    <w:rsid w:val="006E769E"/>
    <w:rsid w:val="006F1D26"/>
    <w:rsid w:val="006F2547"/>
    <w:rsid w:val="006F78D8"/>
    <w:rsid w:val="006F7F0A"/>
    <w:rsid w:val="00712B61"/>
    <w:rsid w:val="007212C9"/>
    <w:rsid w:val="00726A75"/>
    <w:rsid w:val="00734B77"/>
    <w:rsid w:val="007378E7"/>
    <w:rsid w:val="00766AB1"/>
    <w:rsid w:val="007725D9"/>
    <w:rsid w:val="0078410B"/>
    <w:rsid w:val="00785804"/>
    <w:rsid w:val="007B5763"/>
    <w:rsid w:val="007C0C31"/>
    <w:rsid w:val="007C3CFF"/>
    <w:rsid w:val="007D2676"/>
    <w:rsid w:val="007D27C3"/>
    <w:rsid w:val="007D403C"/>
    <w:rsid w:val="007E77F6"/>
    <w:rsid w:val="007E7E55"/>
    <w:rsid w:val="00811601"/>
    <w:rsid w:val="008170E1"/>
    <w:rsid w:val="00826A99"/>
    <w:rsid w:val="00842B28"/>
    <w:rsid w:val="00845703"/>
    <w:rsid w:val="008628EA"/>
    <w:rsid w:val="00863151"/>
    <w:rsid w:val="00865EFB"/>
    <w:rsid w:val="0087171B"/>
    <w:rsid w:val="008769C2"/>
    <w:rsid w:val="00876F5E"/>
    <w:rsid w:val="00887C52"/>
    <w:rsid w:val="00892D42"/>
    <w:rsid w:val="008972E5"/>
    <w:rsid w:val="00897F32"/>
    <w:rsid w:val="008B1E0B"/>
    <w:rsid w:val="008C3818"/>
    <w:rsid w:val="008E3E9C"/>
    <w:rsid w:val="008F1AFA"/>
    <w:rsid w:val="008F4A7E"/>
    <w:rsid w:val="008F7452"/>
    <w:rsid w:val="00913C96"/>
    <w:rsid w:val="00916510"/>
    <w:rsid w:val="00916F2C"/>
    <w:rsid w:val="00923327"/>
    <w:rsid w:val="009249DE"/>
    <w:rsid w:val="00925C14"/>
    <w:rsid w:val="0093054B"/>
    <w:rsid w:val="00941412"/>
    <w:rsid w:val="00950AC1"/>
    <w:rsid w:val="009521DA"/>
    <w:rsid w:val="00965973"/>
    <w:rsid w:val="00984CF7"/>
    <w:rsid w:val="009855F0"/>
    <w:rsid w:val="009959C9"/>
    <w:rsid w:val="009A6A1D"/>
    <w:rsid w:val="009C08C3"/>
    <w:rsid w:val="009C2D45"/>
    <w:rsid w:val="009C5CBF"/>
    <w:rsid w:val="009D2232"/>
    <w:rsid w:val="009F692C"/>
    <w:rsid w:val="00A00E75"/>
    <w:rsid w:val="00A058C6"/>
    <w:rsid w:val="00A10071"/>
    <w:rsid w:val="00A23306"/>
    <w:rsid w:val="00A24560"/>
    <w:rsid w:val="00A25949"/>
    <w:rsid w:val="00A35723"/>
    <w:rsid w:val="00A41A60"/>
    <w:rsid w:val="00A41C60"/>
    <w:rsid w:val="00A50F27"/>
    <w:rsid w:val="00A75D87"/>
    <w:rsid w:val="00A77793"/>
    <w:rsid w:val="00A8175F"/>
    <w:rsid w:val="00A95763"/>
    <w:rsid w:val="00A96DB3"/>
    <w:rsid w:val="00AB052D"/>
    <w:rsid w:val="00AB4BD7"/>
    <w:rsid w:val="00AC3BFD"/>
    <w:rsid w:val="00AC5407"/>
    <w:rsid w:val="00AC56F5"/>
    <w:rsid w:val="00AD02F1"/>
    <w:rsid w:val="00AD7CAB"/>
    <w:rsid w:val="00B0158B"/>
    <w:rsid w:val="00B0395E"/>
    <w:rsid w:val="00B0787A"/>
    <w:rsid w:val="00B21A91"/>
    <w:rsid w:val="00B226BE"/>
    <w:rsid w:val="00B568F7"/>
    <w:rsid w:val="00B8572E"/>
    <w:rsid w:val="00B86644"/>
    <w:rsid w:val="00B97CE4"/>
    <w:rsid w:val="00BA34EF"/>
    <w:rsid w:val="00BB75B6"/>
    <w:rsid w:val="00BC6752"/>
    <w:rsid w:val="00BD0ADE"/>
    <w:rsid w:val="00BD10BB"/>
    <w:rsid w:val="00BF2EA7"/>
    <w:rsid w:val="00BF78C2"/>
    <w:rsid w:val="00BF7908"/>
    <w:rsid w:val="00C16061"/>
    <w:rsid w:val="00C429A0"/>
    <w:rsid w:val="00C52206"/>
    <w:rsid w:val="00C612F6"/>
    <w:rsid w:val="00C64B0A"/>
    <w:rsid w:val="00C725A1"/>
    <w:rsid w:val="00C742EC"/>
    <w:rsid w:val="00C769CE"/>
    <w:rsid w:val="00C83114"/>
    <w:rsid w:val="00CA3778"/>
    <w:rsid w:val="00CB0842"/>
    <w:rsid w:val="00CB0B0E"/>
    <w:rsid w:val="00CB399A"/>
    <w:rsid w:val="00CB66E8"/>
    <w:rsid w:val="00CC2DC0"/>
    <w:rsid w:val="00CC5EF9"/>
    <w:rsid w:val="00CE3E4D"/>
    <w:rsid w:val="00CE5DB4"/>
    <w:rsid w:val="00D020E9"/>
    <w:rsid w:val="00D028C1"/>
    <w:rsid w:val="00D04289"/>
    <w:rsid w:val="00D2014E"/>
    <w:rsid w:val="00D3648A"/>
    <w:rsid w:val="00D51A1E"/>
    <w:rsid w:val="00D526A5"/>
    <w:rsid w:val="00D5567E"/>
    <w:rsid w:val="00D646F2"/>
    <w:rsid w:val="00D664FB"/>
    <w:rsid w:val="00D66FC5"/>
    <w:rsid w:val="00D82D75"/>
    <w:rsid w:val="00D97B82"/>
    <w:rsid w:val="00DA00C4"/>
    <w:rsid w:val="00DA6A04"/>
    <w:rsid w:val="00DB427E"/>
    <w:rsid w:val="00DD149A"/>
    <w:rsid w:val="00DD16A1"/>
    <w:rsid w:val="00DD5FE0"/>
    <w:rsid w:val="00DE496E"/>
    <w:rsid w:val="00DE787F"/>
    <w:rsid w:val="00DF115B"/>
    <w:rsid w:val="00E11BFC"/>
    <w:rsid w:val="00E125F5"/>
    <w:rsid w:val="00E135A4"/>
    <w:rsid w:val="00E247DA"/>
    <w:rsid w:val="00E24D5C"/>
    <w:rsid w:val="00E2772F"/>
    <w:rsid w:val="00E27E6D"/>
    <w:rsid w:val="00E3540E"/>
    <w:rsid w:val="00E41B66"/>
    <w:rsid w:val="00E46128"/>
    <w:rsid w:val="00E51A59"/>
    <w:rsid w:val="00E60782"/>
    <w:rsid w:val="00E613A3"/>
    <w:rsid w:val="00E6470B"/>
    <w:rsid w:val="00E761B7"/>
    <w:rsid w:val="00E846B9"/>
    <w:rsid w:val="00EA0627"/>
    <w:rsid w:val="00EA6C59"/>
    <w:rsid w:val="00EB0568"/>
    <w:rsid w:val="00EF28C3"/>
    <w:rsid w:val="00EF5953"/>
    <w:rsid w:val="00F056DF"/>
    <w:rsid w:val="00F10280"/>
    <w:rsid w:val="00F113EE"/>
    <w:rsid w:val="00F24BC9"/>
    <w:rsid w:val="00F268FD"/>
    <w:rsid w:val="00F271FD"/>
    <w:rsid w:val="00F34885"/>
    <w:rsid w:val="00F36556"/>
    <w:rsid w:val="00F37DD6"/>
    <w:rsid w:val="00F45F4D"/>
    <w:rsid w:val="00F519A5"/>
    <w:rsid w:val="00F61BED"/>
    <w:rsid w:val="00F64F10"/>
    <w:rsid w:val="00F70D6B"/>
    <w:rsid w:val="00FA30F9"/>
    <w:rsid w:val="00FA45EA"/>
    <w:rsid w:val="00FA7F37"/>
    <w:rsid w:val="00FB2847"/>
    <w:rsid w:val="00FC083A"/>
    <w:rsid w:val="00FC0D1A"/>
    <w:rsid w:val="00FC0F98"/>
    <w:rsid w:val="00FC2349"/>
    <w:rsid w:val="00FC331E"/>
    <w:rsid w:val="00FC5988"/>
    <w:rsid w:val="00FD0B4A"/>
    <w:rsid w:val="00FD7E32"/>
    <w:rsid w:val="00FF5613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B4992"/>
  <w15:chartTrackingRefBased/>
  <w15:docId w15:val="{8A5146EC-9E75-4EE9-9F90-CD47D52F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42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1E0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41A6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A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A6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07371C"/>
  </w:style>
  <w:style w:type="character" w:styleId="FollowedHyperlink">
    <w:name w:val="FollowedHyperlink"/>
    <w:basedOn w:val="DefaultParagraphFont"/>
    <w:uiPriority w:val="99"/>
    <w:semiHidden/>
    <w:unhideWhenUsed/>
    <w:rsid w:val="000737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71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113C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1597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974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597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071"/>
    <w:rPr>
      <w:rFonts w:ascii="Segoe UI" w:hAnsi="Segoe UI" w:cs="Segoe UI"/>
      <w:sz w:val="18"/>
      <w:szCs w:val="18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1"/>
    <w:uiPriority w:val="99"/>
    <w:rsid w:val="009521DA"/>
  </w:style>
  <w:style w:type="table" w:customStyle="1" w:styleId="TableGrid1">
    <w:name w:val="Table Grid1"/>
    <w:basedOn w:val="TableNormal"/>
    <w:next w:val="TableGrid"/>
    <w:uiPriority w:val="39"/>
    <w:rsid w:val="009521DA"/>
    <w:rPr>
      <w:rFonts w:ascii="Arial" w:hAnsi="Arial"/>
      <w:sz w:val="20"/>
      <w:szCs w:val="22"/>
      <w:lang w:val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1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1">
    <w:name w:val="Header Char1"/>
    <w:basedOn w:val="DefaultParagraphFont"/>
    <w:link w:val="Header"/>
    <w:uiPriority w:val="99"/>
    <w:rsid w:val="009521DA"/>
  </w:style>
  <w:style w:type="table" w:styleId="TableGrid">
    <w:name w:val="Table Grid"/>
    <w:basedOn w:val="TableNormal"/>
    <w:uiPriority w:val="39"/>
    <w:rsid w:val="009521D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AC3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3BFD"/>
  </w:style>
  <w:style w:type="paragraph" w:styleId="FootnoteText">
    <w:name w:val="footnote text"/>
    <w:basedOn w:val="Normal"/>
    <w:link w:val="FootnoteTextChar"/>
    <w:uiPriority w:val="99"/>
    <w:semiHidden/>
    <w:unhideWhenUsed/>
    <w:rsid w:val="00BC67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67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6752"/>
    <w:rPr>
      <w:vertAlign w:val="superscript"/>
    </w:rPr>
  </w:style>
  <w:style w:type="paragraph" w:customStyle="1" w:styleId="p1">
    <w:name w:val="p1"/>
    <w:basedOn w:val="Normal"/>
    <w:rsid w:val="000319A3"/>
    <w:rPr>
      <w:rFonts w:ascii="Helvetica" w:hAnsi="Helvetica" w:cs="Times New Roman"/>
      <w:sz w:val="18"/>
      <w:szCs w:val="18"/>
    </w:rPr>
  </w:style>
  <w:style w:type="paragraph" w:customStyle="1" w:styleId="p2">
    <w:name w:val="p2"/>
    <w:basedOn w:val="Normal"/>
    <w:rsid w:val="000319A3"/>
    <w:rPr>
      <w:rFonts w:ascii="Helvetica" w:hAnsi="Helvetica" w:cs="Times New Roman"/>
      <w:color w:val="0433FF"/>
      <w:sz w:val="15"/>
      <w:szCs w:val="15"/>
    </w:rPr>
  </w:style>
  <w:style w:type="character" w:customStyle="1" w:styleId="UnresolvedMention2">
    <w:name w:val="Unresolved Mention2"/>
    <w:basedOn w:val="DefaultParagraphFont"/>
    <w:uiPriority w:val="99"/>
    <w:rsid w:val="00CB084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4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6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dal.ca/academicintegrity" TargetMode="External"/><Relationship Id="rId9" Type="http://schemas.openxmlformats.org/officeDocument/2006/relationships/hyperlink" Target="mailto:tt@cs.dal.ca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50DA9-D42B-9245-B0C4-3C6B1EF05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5</TotalTime>
  <Pages>1</Pages>
  <Words>362</Words>
  <Characters>2064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ilver</dc:creator>
  <cp:keywords/>
  <dc:description/>
  <cp:lastModifiedBy>Enlin Chen</cp:lastModifiedBy>
  <cp:revision>6</cp:revision>
  <cp:lastPrinted>2017-09-21T14:24:00Z</cp:lastPrinted>
  <dcterms:created xsi:type="dcterms:W3CDTF">2018-09-22T14:39:00Z</dcterms:created>
  <dcterms:modified xsi:type="dcterms:W3CDTF">2019-03-03T04:59:00Z</dcterms:modified>
</cp:coreProperties>
</file>